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5F5DC0" w14:textId="469C8057" w:rsidR="00351598" w:rsidRPr="00351598" w:rsidRDefault="00351598" w:rsidP="00351598">
      <w:pPr>
        <w:shd w:val="clear" w:color="auto" w:fill="FFFFFF"/>
        <w:spacing w:before="39" w:after="0" w:line="240" w:lineRule="auto"/>
        <w:ind w:left="120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u w:val="single"/>
        </w:rPr>
      </w:pPr>
      <w:r w:rsidRPr="00351598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CIS 223 </w:t>
      </w:r>
      <w:r w:rsidRPr="00351598">
        <w:rPr>
          <w:rFonts w:ascii="Times New Roman" w:hAnsi="Times New Roman" w:cs="Times New Roman"/>
          <w:b/>
          <w:bCs/>
          <w:sz w:val="28"/>
          <w:szCs w:val="28"/>
          <w:u w:val="single"/>
        </w:rPr>
        <w:tab/>
      </w:r>
      <w:r w:rsidRPr="00351598">
        <w:rPr>
          <w:rFonts w:ascii="Times New Roman" w:hAnsi="Times New Roman" w:cs="Times New Roman"/>
          <w:b/>
          <w:bCs/>
          <w:sz w:val="28"/>
          <w:szCs w:val="28"/>
          <w:u w:val="single"/>
        </w:rPr>
        <w:tab/>
      </w:r>
      <w:r w:rsidRPr="00351598">
        <w:rPr>
          <w:rFonts w:ascii="Times New Roman" w:hAnsi="Times New Roman" w:cs="Times New Roman"/>
          <w:b/>
          <w:bCs/>
          <w:sz w:val="28"/>
          <w:szCs w:val="28"/>
          <w:u w:val="single"/>
        </w:rPr>
        <w:tab/>
      </w:r>
      <w:r w:rsidRPr="00351598">
        <w:rPr>
          <w:rFonts w:ascii="Times New Roman" w:hAnsi="Times New Roman" w:cs="Times New Roman"/>
          <w:b/>
          <w:bCs/>
          <w:sz w:val="28"/>
          <w:szCs w:val="28"/>
          <w:u w:val="single"/>
        </w:rPr>
        <w:tab/>
      </w:r>
      <w:r w:rsidRPr="00351598">
        <w:rPr>
          <w:rFonts w:ascii="Times New Roman" w:hAnsi="Times New Roman" w:cs="Times New Roman"/>
          <w:b/>
          <w:bCs/>
          <w:sz w:val="28"/>
          <w:szCs w:val="28"/>
          <w:u w:val="single"/>
        </w:rPr>
        <w:t xml:space="preserve">Exercise 2 </w:t>
      </w:r>
      <w:r w:rsidRPr="00351598">
        <w:rPr>
          <w:rFonts w:ascii="Times New Roman" w:hAnsi="Times New Roman" w:cs="Times New Roman"/>
          <w:b/>
          <w:bCs/>
          <w:sz w:val="28"/>
          <w:szCs w:val="28"/>
          <w:u w:val="single"/>
        </w:rPr>
        <w:tab/>
      </w:r>
      <w:r w:rsidRPr="00351598">
        <w:rPr>
          <w:rFonts w:ascii="Times New Roman" w:hAnsi="Times New Roman" w:cs="Times New Roman"/>
          <w:b/>
          <w:bCs/>
          <w:sz w:val="28"/>
          <w:szCs w:val="28"/>
          <w:u w:val="single"/>
        </w:rPr>
        <w:tab/>
      </w:r>
      <w:r w:rsidRPr="00351598">
        <w:rPr>
          <w:rFonts w:ascii="Times New Roman" w:hAnsi="Times New Roman" w:cs="Times New Roman"/>
          <w:b/>
          <w:bCs/>
          <w:sz w:val="28"/>
          <w:szCs w:val="28"/>
          <w:u w:val="single"/>
        </w:rPr>
        <w:tab/>
      </w:r>
      <w:r w:rsidRPr="00351598">
        <w:rPr>
          <w:rFonts w:ascii="Times New Roman" w:hAnsi="Times New Roman" w:cs="Times New Roman"/>
          <w:b/>
          <w:bCs/>
          <w:sz w:val="28"/>
          <w:szCs w:val="28"/>
          <w:u w:val="single"/>
        </w:rPr>
        <w:t>Name:</w:t>
      </w:r>
      <w:r w:rsidRPr="0035159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u w:val="single"/>
        </w:rPr>
        <w:t> </w:t>
      </w:r>
      <w:r w:rsidRPr="0035159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u w:val="single"/>
        </w:rPr>
        <w:t>Sneha Shakya</w:t>
      </w:r>
    </w:p>
    <w:p w14:paraId="0DE41B72" w14:textId="77777777" w:rsidR="00351598" w:rsidRPr="00351598" w:rsidRDefault="00351598" w:rsidP="00351598">
      <w:pPr>
        <w:shd w:val="clear" w:color="auto" w:fill="FFFFFF"/>
        <w:spacing w:before="39" w:after="0" w:line="240" w:lineRule="auto"/>
        <w:ind w:left="120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u w:val="thick"/>
        </w:rPr>
      </w:pPr>
    </w:p>
    <w:p w14:paraId="794C0878" w14:textId="77777777" w:rsidR="00351598" w:rsidRPr="00351598" w:rsidRDefault="00351598" w:rsidP="00351598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35159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bdr w:val="none" w:sz="0" w:space="0" w:color="auto" w:frame="1"/>
        </w:rPr>
        <w:t> </w:t>
      </w:r>
      <w:bookmarkStart w:id="0" w:name="_GoBack"/>
      <w:bookmarkEnd w:id="0"/>
    </w:p>
    <w:p w14:paraId="74EDE48B" w14:textId="02FDA096" w:rsidR="00351598" w:rsidRDefault="00351598" w:rsidP="00351598">
      <w:pPr>
        <w:shd w:val="clear" w:color="auto" w:fill="FFFFFF"/>
        <w:spacing w:before="52" w:after="0" w:line="240" w:lineRule="auto"/>
        <w:ind w:left="120" w:right="243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351598">
        <w:rPr>
          <w:rFonts w:ascii="Times New Roman" w:eastAsia="Times New Roman" w:hAnsi="Times New Roman" w:cs="Times New Roman"/>
          <w:color w:val="000000"/>
          <w:sz w:val="28"/>
          <w:szCs w:val="28"/>
        </w:rPr>
        <w:t>Show the results of the all passes of </w:t>
      </w:r>
      <w:r w:rsidRPr="0035159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Selection </w:t>
      </w:r>
      <w:r w:rsidRPr="00351598">
        <w:rPr>
          <w:rFonts w:ascii="Times New Roman" w:eastAsia="Times New Roman" w:hAnsi="Times New Roman" w:cs="Times New Roman"/>
          <w:color w:val="000000"/>
          <w:sz w:val="28"/>
          <w:szCs w:val="28"/>
        </w:rPr>
        <w:t>sort (feel free to add more rows to the table below):</w:t>
      </w:r>
    </w:p>
    <w:p w14:paraId="5706487F" w14:textId="77777777" w:rsidR="00351598" w:rsidRPr="00351598" w:rsidRDefault="00351598" w:rsidP="00351598">
      <w:pPr>
        <w:shd w:val="clear" w:color="auto" w:fill="FFFFFF"/>
        <w:spacing w:before="52" w:after="0" w:line="240" w:lineRule="auto"/>
        <w:ind w:left="120" w:right="243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14:paraId="65659990" w14:textId="77777777" w:rsidR="00351598" w:rsidRPr="00351598" w:rsidRDefault="00351598" w:rsidP="00351598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351598">
        <w:rPr>
          <w:rFonts w:ascii="Times New Roman" w:eastAsia="Times New Roman" w:hAnsi="Times New Roman" w:cs="Times New Roman"/>
          <w:color w:val="000000"/>
          <w:sz w:val="28"/>
          <w:szCs w:val="28"/>
        </w:rPr>
        <w:t> </w:t>
      </w:r>
    </w:p>
    <w:tbl>
      <w:tblPr>
        <w:tblW w:w="0" w:type="auto"/>
        <w:tblInd w:w="130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58"/>
        <w:gridCol w:w="938"/>
        <w:gridCol w:w="939"/>
        <w:gridCol w:w="940"/>
        <w:gridCol w:w="936"/>
        <w:gridCol w:w="940"/>
        <w:gridCol w:w="938"/>
        <w:gridCol w:w="940"/>
        <w:gridCol w:w="939"/>
      </w:tblGrid>
      <w:tr w:rsidR="00351598" w:rsidRPr="00351598" w14:paraId="3D37ADF2" w14:textId="77777777" w:rsidTr="00351598">
        <w:trPr>
          <w:trHeight w:val="498"/>
        </w:trPr>
        <w:tc>
          <w:tcPr>
            <w:tcW w:w="9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5C106E7" w14:textId="77777777" w:rsidR="00351598" w:rsidRPr="00351598" w:rsidRDefault="00351598" w:rsidP="00351598">
            <w:pPr>
              <w:spacing w:after="0" w:line="240" w:lineRule="auto"/>
              <w:ind w:left="88" w:right="79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35159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bdr w:val="none" w:sz="0" w:space="0" w:color="auto" w:frame="1"/>
              </w:rPr>
              <w:t>original</w:t>
            </w:r>
          </w:p>
        </w:tc>
        <w:tc>
          <w:tcPr>
            <w:tcW w:w="93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9327A5F" w14:textId="77777777" w:rsidR="00351598" w:rsidRPr="00351598" w:rsidRDefault="00351598" w:rsidP="00351598">
            <w:pPr>
              <w:spacing w:after="0" w:line="240" w:lineRule="auto"/>
              <w:ind w:left="325" w:right="313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35159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bdr w:val="none" w:sz="0" w:space="0" w:color="auto" w:frame="1"/>
              </w:rPr>
              <w:t>99</w:t>
            </w:r>
          </w:p>
        </w:tc>
        <w:tc>
          <w:tcPr>
            <w:tcW w:w="93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08D8008" w14:textId="77777777" w:rsidR="00351598" w:rsidRPr="00351598" w:rsidRDefault="00351598" w:rsidP="00351598">
            <w:pPr>
              <w:spacing w:after="0" w:line="240" w:lineRule="auto"/>
              <w:ind w:left="326" w:right="313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35159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bdr w:val="none" w:sz="0" w:space="0" w:color="auto" w:frame="1"/>
              </w:rPr>
              <w:t>53</w:t>
            </w:r>
          </w:p>
        </w:tc>
        <w:tc>
          <w:tcPr>
            <w:tcW w:w="93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F756D80" w14:textId="77777777" w:rsidR="00351598" w:rsidRPr="00351598" w:rsidRDefault="00351598" w:rsidP="00351598">
            <w:pPr>
              <w:spacing w:after="0" w:line="240" w:lineRule="auto"/>
              <w:ind w:left="327" w:right="313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35159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bdr w:val="none" w:sz="0" w:space="0" w:color="auto" w:frame="1"/>
              </w:rPr>
              <w:t>97</w:t>
            </w:r>
          </w:p>
        </w:tc>
        <w:tc>
          <w:tcPr>
            <w:tcW w:w="936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6F6A2FD" w14:textId="77777777" w:rsidR="00351598" w:rsidRPr="00351598" w:rsidRDefault="00351598" w:rsidP="00351598">
            <w:pPr>
              <w:spacing w:after="0" w:line="240" w:lineRule="auto"/>
              <w:ind w:left="13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35159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bdr w:val="none" w:sz="0" w:space="0" w:color="auto" w:frame="1"/>
              </w:rPr>
              <w:t>3</w:t>
            </w:r>
          </w:p>
        </w:tc>
        <w:tc>
          <w:tcPr>
            <w:tcW w:w="93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ED7A0E6" w14:textId="77777777" w:rsidR="00351598" w:rsidRPr="00351598" w:rsidRDefault="00351598" w:rsidP="00351598">
            <w:pPr>
              <w:spacing w:after="0" w:line="240" w:lineRule="auto"/>
              <w:ind w:left="327" w:right="313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35159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bdr w:val="none" w:sz="0" w:space="0" w:color="auto" w:frame="1"/>
              </w:rPr>
              <w:t>80</w:t>
            </w:r>
          </w:p>
        </w:tc>
        <w:tc>
          <w:tcPr>
            <w:tcW w:w="93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1445AFD" w14:textId="77777777" w:rsidR="00351598" w:rsidRPr="00351598" w:rsidRDefault="00351598" w:rsidP="00351598">
            <w:pPr>
              <w:spacing w:after="0" w:line="240" w:lineRule="auto"/>
              <w:ind w:left="12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35159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bdr w:val="none" w:sz="0" w:space="0" w:color="auto" w:frame="1"/>
              </w:rPr>
              <w:t>7</w:t>
            </w:r>
          </w:p>
        </w:tc>
        <w:tc>
          <w:tcPr>
            <w:tcW w:w="93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6638808" w14:textId="77777777" w:rsidR="00351598" w:rsidRPr="00351598" w:rsidRDefault="00351598" w:rsidP="00351598">
            <w:pPr>
              <w:spacing w:after="0" w:line="240" w:lineRule="auto"/>
              <w:ind w:left="328" w:right="312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35159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bdr w:val="none" w:sz="0" w:space="0" w:color="auto" w:frame="1"/>
              </w:rPr>
              <w:t>91</w:t>
            </w:r>
          </w:p>
        </w:tc>
        <w:tc>
          <w:tcPr>
            <w:tcW w:w="93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36678DD" w14:textId="77777777" w:rsidR="00351598" w:rsidRPr="00351598" w:rsidRDefault="00351598" w:rsidP="00351598">
            <w:pPr>
              <w:spacing w:after="0" w:line="240" w:lineRule="auto"/>
              <w:ind w:left="328" w:right="311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35159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bdr w:val="none" w:sz="0" w:space="0" w:color="auto" w:frame="1"/>
              </w:rPr>
              <w:t>49</w:t>
            </w:r>
          </w:p>
        </w:tc>
      </w:tr>
      <w:tr w:rsidR="00351598" w:rsidRPr="00351598" w14:paraId="7D5CF150" w14:textId="77777777" w:rsidTr="00351598">
        <w:trPr>
          <w:trHeight w:val="477"/>
        </w:trPr>
        <w:tc>
          <w:tcPr>
            <w:tcW w:w="948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C18F9E7" w14:textId="77777777" w:rsidR="00351598" w:rsidRPr="00351598" w:rsidRDefault="00351598" w:rsidP="00351598">
            <w:pPr>
              <w:spacing w:after="0" w:line="240" w:lineRule="auto"/>
              <w:ind w:left="87" w:right="79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35159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bdr w:val="none" w:sz="0" w:space="0" w:color="auto" w:frame="1"/>
              </w:rPr>
              <w:t>Pass 1</w:t>
            </w:r>
          </w:p>
        </w:tc>
        <w:tc>
          <w:tcPr>
            <w:tcW w:w="93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537D65B" w14:textId="77777777" w:rsidR="00351598" w:rsidRPr="00351598" w:rsidRDefault="00351598" w:rsidP="003515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35159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bdr w:val="none" w:sz="0" w:space="0" w:color="auto" w:frame="1"/>
              </w:rPr>
              <w:t>49</w:t>
            </w:r>
          </w:p>
        </w:tc>
        <w:tc>
          <w:tcPr>
            <w:tcW w:w="93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A2726D1" w14:textId="77777777" w:rsidR="00351598" w:rsidRPr="00351598" w:rsidRDefault="00351598" w:rsidP="003515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35159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bdr w:val="none" w:sz="0" w:space="0" w:color="auto" w:frame="1"/>
              </w:rPr>
              <w:t>53</w:t>
            </w:r>
          </w:p>
        </w:tc>
        <w:tc>
          <w:tcPr>
            <w:tcW w:w="93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B08FDE2" w14:textId="77777777" w:rsidR="00351598" w:rsidRPr="00351598" w:rsidRDefault="00351598" w:rsidP="003515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35159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bdr w:val="none" w:sz="0" w:space="0" w:color="auto" w:frame="1"/>
              </w:rPr>
              <w:t>97</w:t>
            </w:r>
          </w:p>
        </w:tc>
        <w:tc>
          <w:tcPr>
            <w:tcW w:w="9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300BEC4" w14:textId="77777777" w:rsidR="00351598" w:rsidRPr="00351598" w:rsidRDefault="00351598" w:rsidP="003515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35159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bdr w:val="none" w:sz="0" w:space="0" w:color="auto" w:frame="1"/>
              </w:rPr>
              <w:t>3</w:t>
            </w:r>
          </w:p>
        </w:tc>
        <w:tc>
          <w:tcPr>
            <w:tcW w:w="93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EA31BC0" w14:textId="77777777" w:rsidR="00351598" w:rsidRPr="00351598" w:rsidRDefault="00351598" w:rsidP="003515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35159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bdr w:val="none" w:sz="0" w:space="0" w:color="auto" w:frame="1"/>
              </w:rPr>
              <w:t>80</w:t>
            </w:r>
          </w:p>
        </w:tc>
        <w:tc>
          <w:tcPr>
            <w:tcW w:w="93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26C7795" w14:textId="77777777" w:rsidR="00351598" w:rsidRPr="00351598" w:rsidRDefault="00351598" w:rsidP="003515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35159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bdr w:val="none" w:sz="0" w:space="0" w:color="auto" w:frame="1"/>
              </w:rPr>
              <w:t>7</w:t>
            </w:r>
          </w:p>
        </w:tc>
        <w:tc>
          <w:tcPr>
            <w:tcW w:w="93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6347002" w14:textId="77777777" w:rsidR="00351598" w:rsidRPr="00351598" w:rsidRDefault="00351598" w:rsidP="003515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35159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bdr w:val="none" w:sz="0" w:space="0" w:color="auto" w:frame="1"/>
              </w:rPr>
              <w:t>91</w:t>
            </w:r>
          </w:p>
        </w:tc>
        <w:tc>
          <w:tcPr>
            <w:tcW w:w="93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4B9F79C" w14:textId="77777777" w:rsidR="00351598" w:rsidRPr="00351598" w:rsidRDefault="00351598" w:rsidP="003515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35159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bdr w:val="none" w:sz="0" w:space="0" w:color="auto" w:frame="1"/>
              </w:rPr>
              <w:t>99</w:t>
            </w:r>
          </w:p>
        </w:tc>
      </w:tr>
      <w:tr w:rsidR="00351598" w:rsidRPr="00351598" w14:paraId="7AED1B6E" w14:textId="77777777" w:rsidTr="00351598">
        <w:trPr>
          <w:trHeight w:val="496"/>
        </w:trPr>
        <w:tc>
          <w:tcPr>
            <w:tcW w:w="948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1A27B80" w14:textId="77777777" w:rsidR="00351598" w:rsidRPr="00351598" w:rsidRDefault="00351598" w:rsidP="00351598">
            <w:pPr>
              <w:spacing w:after="0" w:line="240" w:lineRule="auto"/>
              <w:ind w:left="87" w:right="79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35159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bdr w:val="none" w:sz="0" w:space="0" w:color="auto" w:frame="1"/>
              </w:rPr>
              <w:t>Pass 2</w:t>
            </w:r>
          </w:p>
        </w:tc>
        <w:tc>
          <w:tcPr>
            <w:tcW w:w="93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168DE02" w14:textId="77777777" w:rsidR="00351598" w:rsidRPr="00351598" w:rsidRDefault="00351598" w:rsidP="003515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35159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bdr w:val="none" w:sz="0" w:space="0" w:color="auto" w:frame="1"/>
              </w:rPr>
              <w:t>49</w:t>
            </w:r>
          </w:p>
        </w:tc>
        <w:tc>
          <w:tcPr>
            <w:tcW w:w="93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F19939F" w14:textId="77777777" w:rsidR="00351598" w:rsidRPr="00351598" w:rsidRDefault="00351598" w:rsidP="003515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35159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bdr w:val="none" w:sz="0" w:space="0" w:color="auto" w:frame="1"/>
              </w:rPr>
              <w:t>53</w:t>
            </w:r>
          </w:p>
        </w:tc>
        <w:tc>
          <w:tcPr>
            <w:tcW w:w="93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3410AA4" w14:textId="77777777" w:rsidR="00351598" w:rsidRPr="00351598" w:rsidRDefault="00351598" w:rsidP="003515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35159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bdr w:val="none" w:sz="0" w:space="0" w:color="auto" w:frame="1"/>
              </w:rPr>
              <w:t>91</w:t>
            </w:r>
          </w:p>
        </w:tc>
        <w:tc>
          <w:tcPr>
            <w:tcW w:w="9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141E651" w14:textId="77777777" w:rsidR="00351598" w:rsidRPr="00351598" w:rsidRDefault="00351598" w:rsidP="003515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35159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bdr w:val="none" w:sz="0" w:space="0" w:color="auto" w:frame="1"/>
              </w:rPr>
              <w:t>3</w:t>
            </w:r>
          </w:p>
        </w:tc>
        <w:tc>
          <w:tcPr>
            <w:tcW w:w="93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82DA47C" w14:textId="77777777" w:rsidR="00351598" w:rsidRPr="00351598" w:rsidRDefault="00351598" w:rsidP="003515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35159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bdr w:val="none" w:sz="0" w:space="0" w:color="auto" w:frame="1"/>
              </w:rPr>
              <w:t>80</w:t>
            </w:r>
          </w:p>
        </w:tc>
        <w:tc>
          <w:tcPr>
            <w:tcW w:w="93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A0BDCF9" w14:textId="77777777" w:rsidR="00351598" w:rsidRPr="00351598" w:rsidRDefault="00351598" w:rsidP="003515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35159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bdr w:val="none" w:sz="0" w:space="0" w:color="auto" w:frame="1"/>
              </w:rPr>
              <w:t>7</w:t>
            </w:r>
          </w:p>
        </w:tc>
        <w:tc>
          <w:tcPr>
            <w:tcW w:w="93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4291194" w14:textId="77777777" w:rsidR="00351598" w:rsidRPr="00351598" w:rsidRDefault="00351598" w:rsidP="003515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35159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bdr w:val="none" w:sz="0" w:space="0" w:color="auto" w:frame="1"/>
              </w:rPr>
              <w:t>97</w:t>
            </w:r>
          </w:p>
        </w:tc>
        <w:tc>
          <w:tcPr>
            <w:tcW w:w="93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6941B6F" w14:textId="77777777" w:rsidR="00351598" w:rsidRPr="00351598" w:rsidRDefault="00351598" w:rsidP="003515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35159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bdr w:val="none" w:sz="0" w:space="0" w:color="auto" w:frame="1"/>
              </w:rPr>
              <w:t>99</w:t>
            </w:r>
          </w:p>
        </w:tc>
      </w:tr>
      <w:tr w:rsidR="00351598" w:rsidRPr="00351598" w14:paraId="0C80C2BF" w14:textId="77777777" w:rsidTr="00351598">
        <w:trPr>
          <w:trHeight w:val="496"/>
        </w:trPr>
        <w:tc>
          <w:tcPr>
            <w:tcW w:w="948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5424E4F" w14:textId="77777777" w:rsidR="00351598" w:rsidRPr="00351598" w:rsidRDefault="00351598" w:rsidP="00351598">
            <w:pPr>
              <w:spacing w:after="0" w:line="240" w:lineRule="auto"/>
              <w:ind w:left="87" w:right="79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35159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bdr w:val="none" w:sz="0" w:space="0" w:color="auto" w:frame="1"/>
              </w:rPr>
              <w:t>Pass 3</w:t>
            </w:r>
          </w:p>
        </w:tc>
        <w:tc>
          <w:tcPr>
            <w:tcW w:w="93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BC31694" w14:textId="77777777" w:rsidR="00351598" w:rsidRPr="00351598" w:rsidRDefault="00351598" w:rsidP="003515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35159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bdr w:val="none" w:sz="0" w:space="0" w:color="auto" w:frame="1"/>
              </w:rPr>
              <w:t>49</w:t>
            </w:r>
          </w:p>
        </w:tc>
        <w:tc>
          <w:tcPr>
            <w:tcW w:w="93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645D234" w14:textId="77777777" w:rsidR="00351598" w:rsidRPr="00351598" w:rsidRDefault="00351598" w:rsidP="003515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35159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bdr w:val="none" w:sz="0" w:space="0" w:color="auto" w:frame="1"/>
              </w:rPr>
              <w:t>53</w:t>
            </w:r>
          </w:p>
        </w:tc>
        <w:tc>
          <w:tcPr>
            <w:tcW w:w="93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F9DF5B3" w14:textId="77777777" w:rsidR="00351598" w:rsidRPr="00351598" w:rsidRDefault="00351598" w:rsidP="003515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35159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bdr w:val="none" w:sz="0" w:space="0" w:color="auto" w:frame="1"/>
              </w:rPr>
              <w:t>7</w:t>
            </w:r>
          </w:p>
        </w:tc>
        <w:tc>
          <w:tcPr>
            <w:tcW w:w="9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9E7A193" w14:textId="77777777" w:rsidR="00351598" w:rsidRPr="00351598" w:rsidRDefault="00351598" w:rsidP="003515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35159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bdr w:val="none" w:sz="0" w:space="0" w:color="auto" w:frame="1"/>
              </w:rPr>
              <w:t>3</w:t>
            </w:r>
          </w:p>
        </w:tc>
        <w:tc>
          <w:tcPr>
            <w:tcW w:w="93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62E8488" w14:textId="77777777" w:rsidR="00351598" w:rsidRPr="00351598" w:rsidRDefault="00351598" w:rsidP="003515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35159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bdr w:val="none" w:sz="0" w:space="0" w:color="auto" w:frame="1"/>
              </w:rPr>
              <w:t>80</w:t>
            </w:r>
          </w:p>
        </w:tc>
        <w:tc>
          <w:tcPr>
            <w:tcW w:w="93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19F2044" w14:textId="77777777" w:rsidR="00351598" w:rsidRPr="00351598" w:rsidRDefault="00351598" w:rsidP="003515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35159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bdr w:val="none" w:sz="0" w:space="0" w:color="auto" w:frame="1"/>
              </w:rPr>
              <w:t>91</w:t>
            </w:r>
          </w:p>
        </w:tc>
        <w:tc>
          <w:tcPr>
            <w:tcW w:w="93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0A56F6C" w14:textId="77777777" w:rsidR="00351598" w:rsidRPr="00351598" w:rsidRDefault="00351598" w:rsidP="003515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35159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bdr w:val="none" w:sz="0" w:space="0" w:color="auto" w:frame="1"/>
              </w:rPr>
              <w:t>97</w:t>
            </w:r>
          </w:p>
        </w:tc>
        <w:tc>
          <w:tcPr>
            <w:tcW w:w="93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5B06E34" w14:textId="77777777" w:rsidR="00351598" w:rsidRPr="00351598" w:rsidRDefault="00351598" w:rsidP="003515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35159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bdr w:val="none" w:sz="0" w:space="0" w:color="auto" w:frame="1"/>
              </w:rPr>
              <w:t>99</w:t>
            </w:r>
          </w:p>
        </w:tc>
      </w:tr>
      <w:tr w:rsidR="00351598" w:rsidRPr="00351598" w14:paraId="05477809" w14:textId="77777777" w:rsidTr="00351598">
        <w:trPr>
          <w:trHeight w:val="496"/>
        </w:trPr>
        <w:tc>
          <w:tcPr>
            <w:tcW w:w="948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2BBC49F" w14:textId="77777777" w:rsidR="00351598" w:rsidRPr="00351598" w:rsidRDefault="00351598" w:rsidP="00351598">
            <w:pPr>
              <w:spacing w:after="0" w:line="240" w:lineRule="auto"/>
              <w:ind w:left="87" w:right="79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35159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bdr w:val="none" w:sz="0" w:space="0" w:color="auto" w:frame="1"/>
              </w:rPr>
              <w:t>Pass 4</w:t>
            </w:r>
          </w:p>
        </w:tc>
        <w:tc>
          <w:tcPr>
            <w:tcW w:w="93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872DA2F" w14:textId="77777777" w:rsidR="00351598" w:rsidRPr="00351598" w:rsidRDefault="00351598" w:rsidP="003515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35159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bdr w:val="none" w:sz="0" w:space="0" w:color="auto" w:frame="1"/>
              </w:rPr>
              <w:t>49</w:t>
            </w:r>
          </w:p>
        </w:tc>
        <w:tc>
          <w:tcPr>
            <w:tcW w:w="93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9290F6C" w14:textId="77777777" w:rsidR="00351598" w:rsidRPr="00351598" w:rsidRDefault="00351598" w:rsidP="003515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35159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bdr w:val="none" w:sz="0" w:space="0" w:color="auto" w:frame="1"/>
              </w:rPr>
              <w:t>3</w:t>
            </w:r>
          </w:p>
        </w:tc>
        <w:tc>
          <w:tcPr>
            <w:tcW w:w="93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7416D9D" w14:textId="77777777" w:rsidR="00351598" w:rsidRPr="00351598" w:rsidRDefault="00351598" w:rsidP="003515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35159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bdr w:val="none" w:sz="0" w:space="0" w:color="auto" w:frame="1"/>
              </w:rPr>
              <w:t>7</w:t>
            </w:r>
          </w:p>
        </w:tc>
        <w:tc>
          <w:tcPr>
            <w:tcW w:w="9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416EF89" w14:textId="77777777" w:rsidR="00351598" w:rsidRPr="00351598" w:rsidRDefault="00351598" w:rsidP="003515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35159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bdr w:val="none" w:sz="0" w:space="0" w:color="auto" w:frame="1"/>
              </w:rPr>
              <w:t>53</w:t>
            </w:r>
          </w:p>
        </w:tc>
        <w:tc>
          <w:tcPr>
            <w:tcW w:w="93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EF029E5" w14:textId="77777777" w:rsidR="00351598" w:rsidRPr="00351598" w:rsidRDefault="00351598" w:rsidP="003515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35159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bdr w:val="none" w:sz="0" w:space="0" w:color="auto" w:frame="1"/>
              </w:rPr>
              <w:t>80</w:t>
            </w:r>
          </w:p>
        </w:tc>
        <w:tc>
          <w:tcPr>
            <w:tcW w:w="93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E8408D6" w14:textId="77777777" w:rsidR="00351598" w:rsidRPr="00351598" w:rsidRDefault="00351598" w:rsidP="003515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35159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bdr w:val="none" w:sz="0" w:space="0" w:color="auto" w:frame="1"/>
              </w:rPr>
              <w:t>91</w:t>
            </w:r>
          </w:p>
        </w:tc>
        <w:tc>
          <w:tcPr>
            <w:tcW w:w="93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A53E0FE" w14:textId="77777777" w:rsidR="00351598" w:rsidRPr="00351598" w:rsidRDefault="00351598" w:rsidP="003515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35159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bdr w:val="none" w:sz="0" w:space="0" w:color="auto" w:frame="1"/>
              </w:rPr>
              <w:t>97</w:t>
            </w:r>
          </w:p>
        </w:tc>
        <w:tc>
          <w:tcPr>
            <w:tcW w:w="93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EEB55CD" w14:textId="77777777" w:rsidR="00351598" w:rsidRPr="00351598" w:rsidRDefault="00351598" w:rsidP="003515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35159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bdr w:val="none" w:sz="0" w:space="0" w:color="auto" w:frame="1"/>
              </w:rPr>
              <w:t>99</w:t>
            </w:r>
          </w:p>
        </w:tc>
      </w:tr>
      <w:tr w:rsidR="00351598" w:rsidRPr="00351598" w14:paraId="219E2E31" w14:textId="77777777" w:rsidTr="00351598">
        <w:trPr>
          <w:trHeight w:val="496"/>
        </w:trPr>
        <w:tc>
          <w:tcPr>
            <w:tcW w:w="948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1D4AD97" w14:textId="77777777" w:rsidR="00351598" w:rsidRPr="00351598" w:rsidRDefault="00351598" w:rsidP="00351598">
            <w:pPr>
              <w:spacing w:after="0" w:line="240" w:lineRule="auto"/>
              <w:ind w:left="87" w:right="79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35159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bdr w:val="none" w:sz="0" w:space="0" w:color="auto" w:frame="1"/>
              </w:rPr>
              <w:t>Pass 5</w:t>
            </w:r>
          </w:p>
        </w:tc>
        <w:tc>
          <w:tcPr>
            <w:tcW w:w="93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71435CC" w14:textId="77777777" w:rsidR="00351598" w:rsidRPr="00351598" w:rsidRDefault="00351598" w:rsidP="003515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35159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bdr w:val="none" w:sz="0" w:space="0" w:color="auto" w:frame="1"/>
              </w:rPr>
              <w:t>7</w:t>
            </w:r>
          </w:p>
        </w:tc>
        <w:tc>
          <w:tcPr>
            <w:tcW w:w="93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D60B8EF" w14:textId="77777777" w:rsidR="00351598" w:rsidRPr="00351598" w:rsidRDefault="00351598" w:rsidP="003515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35159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bdr w:val="none" w:sz="0" w:space="0" w:color="auto" w:frame="1"/>
              </w:rPr>
              <w:t>3</w:t>
            </w:r>
          </w:p>
        </w:tc>
        <w:tc>
          <w:tcPr>
            <w:tcW w:w="93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2A3A355" w14:textId="77777777" w:rsidR="00351598" w:rsidRPr="00351598" w:rsidRDefault="00351598" w:rsidP="003515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35159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bdr w:val="none" w:sz="0" w:space="0" w:color="auto" w:frame="1"/>
              </w:rPr>
              <w:t>49</w:t>
            </w:r>
          </w:p>
        </w:tc>
        <w:tc>
          <w:tcPr>
            <w:tcW w:w="9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ABDCD0B" w14:textId="77777777" w:rsidR="00351598" w:rsidRPr="00351598" w:rsidRDefault="00351598" w:rsidP="003515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35159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bdr w:val="none" w:sz="0" w:space="0" w:color="auto" w:frame="1"/>
              </w:rPr>
              <w:t>53</w:t>
            </w:r>
          </w:p>
        </w:tc>
        <w:tc>
          <w:tcPr>
            <w:tcW w:w="93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E6FFEAF" w14:textId="77777777" w:rsidR="00351598" w:rsidRPr="00351598" w:rsidRDefault="00351598" w:rsidP="003515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35159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bdr w:val="none" w:sz="0" w:space="0" w:color="auto" w:frame="1"/>
              </w:rPr>
              <w:t>80</w:t>
            </w:r>
          </w:p>
        </w:tc>
        <w:tc>
          <w:tcPr>
            <w:tcW w:w="93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98A3154" w14:textId="77777777" w:rsidR="00351598" w:rsidRPr="00351598" w:rsidRDefault="00351598" w:rsidP="003515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35159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bdr w:val="none" w:sz="0" w:space="0" w:color="auto" w:frame="1"/>
              </w:rPr>
              <w:t>91</w:t>
            </w:r>
          </w:p>
        </w:tc>
        <w:tc>
          <w:tcPr>
            <w:tcW w:w="93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5932E5E" w14:textId="77777777" w:rsidR="00351598" w:rsidRPr="00351598" w:rsidRDefault="00351598" w:rsidP="003515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35159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bdr w:val="none" w:sz="0" w:space="0" w:color="auto" w:frame="1"/>
              </w:rPr>
              <w:t>97</w:t>
            </w:r>
          </w:p>
        </w:tc>
        <w:tc>
          <w:tcPr>
            <w:tcW w:w="93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A66B799" w14:textId="77777777" w:rsidR="00351598" w:rsidRPr="00351598" w:rsidRDefault="00351598" w:rsidP="003515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35159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bdr w:val="none" w:sz="0" w:space="0" w:color="auto" w:frame="1"/>
              </w:rPr>
              <w:t>99</w:t>
            </w:r>
          </w:p>
        </w:tc>
      </w:tr>
      <w:tr w:rsidR="00351598" w:rsidRPr="00351598" w14:paraId="70B99118" w14:textId="77777777" w:rsidTr="00351598">
        <w:trPr>
          <w:trHeight w:val="496"/>
        </w:trPr>
        <w:tc>
          <w:tcPr>
            <w:tcW w:w="948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C5EDDD3" w14:textId="77777777" w:rsidR="00351598" w:rsidRPr="00351598" w:rsidRDefault="00351598" w:rsidP="00351598">
            <w:pPr>
              <w:spacing w:after="0" w:line="240" w:lineRule="auto"/>
              <w:ind w:left="87" w:right="79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35159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bdr w:val="none" w:sz="0" w:space="0" w:color="auto" w:frame="1"/>
              </w:rPr>
              <w:t>Pass 6</w:t>
            </w:r>
          </w:p>
        </w:tc>
        <w:tc>
          <w:tcPr>
            <w:tcW w:w="93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E70C130" w14:textId="77777777" w:rsidR="00351598" w:rsidRPr="00351598" w:rsidRDefault="00351598" w:rsidP="003515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35159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bdr w:val="none" w:sz="0" w:space="0" w:color="auto" w:frame="1"/>
              </w:rPr>
              <w:t>3</w:t>
            </w:r>
          </w:p>
        </w:tc>
        <w:tc>
          <w:tcPr>
            <w:tcW w:w="93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6B050F6" w14:textId="77777777" w:rsidR="00351598" w:rsidRPr="00351598" w:rsidRDefault="00351598" w:rsidP="003515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35159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bdr w:val="none" w:sz="0" w:space="0" w:color="auto" w:frame="1"/>
              </w:rPr>
              <w:t>7</w:t>
            </w:r>
          </w:p>
        </w:tc>
        <w:tc>
          <w:tcPr>
            <w:tcW w:w="93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51ED764" w14:textId="77777777" w:rsidR="00351598" w:rsidRPr="00351598" w:rsidRDefault="00351598" w:rsidP="003515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35159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bdr w:val="none" w:sz="0" w:space="0" w:color="auto" w:frame="1"/>
              </w:rPr>
              <w:t>49</w:t>
            </w:r>
          </w:p>
        </w:tc>
        <w:tc>
          <w:tcPr>
            <w:tcW w:w="9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B39F210" w14:textId="77777777" w:rsidR="00351598" w:rsidRPr="00351598" w:rsidRDefault="00351598" w:rsidP="003515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35159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bdr w:val="none" w:sz="0" w:space="0" w:color="auto" w:frame="1"/>
              </w:rPr>
              <w:t>53</w:t>
            </w:r>
          </w:p>
        </w:tc>
        <w:tc>
          <w:tcPr>
            <w:tcW w:w="93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9084EBE" w14:textId="77777777" w:rsidR="00351598" w:rsidRPr="00351598" w:rsidRDefault="00351598" w:rsidP="003515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35159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bdr w:val="none" w:sz="0" w:space="0" w:color="auto" w:frame="1"/>
              </w:rPr>
              <w:t>80</w:t>
            </w:r>
          </w:p>
        </w:tc>
        <w:tc>
          <w:tcPr>
            <w:tcW w:w="93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EC19D79" w14:textId="77777777" w:rsidR="00351598" w:rsidRPr="00351598" w:rsidRDefault="00351598" w:rsidP="003515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35159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bdr w:val="none" w:sz="0" w:space="0" w:color="auto" w:frame="1"/>
              </w:rPr>
              <w:t>91</w:t>
            </w:r>
          </w:p>
        </w:tc>
        <w:tc>
          <w:tcPr>
            <w:tcW w:w="93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4C30B9E" w14:textId="77777777" w:rsidR="00351598" w:rsidRPr="00351598" w:rsidRDefault="00351598" w:rsidP="003515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35159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bdr w:val="none" w:sz="0" w:space="0" w:color="auto" w:frame="1"/>
              </w:rPr>
              <w:t>97</w:t>
            </w:r>
          </w:p>
        </w:tc>
        <w:tc>
          <w:tcPr>
            <w:tcW w:w="93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9A16C03" w14:textId="77777777" w:rsidR="00351598" w:rsidRPr="00351598" w:rsidRDefault="00351598" w:rsidP="003515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35159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bdr w:val="none" w:sz="0" w:space="0" w:color="auto" w:frame="1"/>
              </w:rPr>
              <w:t>99</w:t>
            </w:r>
          </w:p>
        </w:tc>
      </w:tr>
    </w:tbl>
    <w:p w14:paraId="2D7CBE75" w14:textId="26976E07" w:rsidR="00351598" w:rsidRPr="00351598" w:rsidRDefault="00351598" w:rsidP="00351598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351598">
        <w:rPr>
          <w:rFonts w:ascii="Times New Roman" w:eastAsia="Times New Roman" w:hAnsi="Times New Roman" w:cs="Times New Roman"/>
          <w:color w:val="000000"/>
          <w:sz w:val="28"/>
          <w:szCs w:val="28"/>
        </w:rPr>
        <w:t> </w:t>
      </w:r>
    </w:p>
    <w:p w14:paraId="25A34A39" w14:textId="77777777" w:rsidR="00351598" w:rsidRPr="00351598" w:rsidRDefault="00351598" w:rsidP="00351598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351598">
        <w:rPr>
          <w:rFonts w:ascii="Times New Roman" w:eastAsia="Times New Roman" w:hAnsi="Times New Roman" w:cs="Times New Roman"/>
          <w:color w:val="000000"/>
          <w:sz w:val="28"/>
          <w:szCs w:val="28"/>
        </w:rPr>
        <w:t> </w:t>
      </w:r>
    </w:p>
    <w:p w14:paraId="04633DA2" w14:textId="77777777" w:rsidR="00351598" w:rsidRPr="00351598" w:rsidRDefault="00351598" w:rsidP="00351598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351598">
        <w:rPr>
          <w:rFonts w:ascii="Times New Roman" w:eastAsia="Times New Roman" w:hAnsi="Times New Roman" w:cs="Times New Roman"/>
          <w:color w:val="000000"/>
          <w:sz w:val="28"/>
          <w:szCs w:val="28"/>
          <w:bdr w:val="none" w:sz="0" w:space="0" w:color="auto" w:frame="1"/>
        </w:rPr>
        <w:t> </w:t>
      </w:r>
    </w:p>
    <w:p w14:paraId="6E4029EB" w14:textId="27181E36" w:rsidR="00351598" w:rsidRDefault="00351598" w:rsidP="00351598">
      <w:pPr>
        <w:shd w:val="clear" w:color="auto" w:fill="FFFFFF"/>
        <w:spacing w:after="0" w:line="240" w:lineRule="auto"/>
        <w:ind w:left="119" w:right="264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351598">
        <w:rPr>
          <w:rFonts w:ascii="Times New Roman" w:eastAsia="Times New Roman" w:hAnsi="Times New Roman" w:cs="Times New Roman"/>
          <w:color w:val="000000"/>
          <w:sz w:val="28"/>
          <w:szCs w:val="28"/>
        </w:rPr>
        <w:t>Show the results of the all passes of </w:t>
      </w:r>
      <w:r w:rsidRPr="00351598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</w:rPr>
        <w:t>Insertion </w:t>
      </w:r>
      <w:r w:rsidRPr="00351598">
        <w:rPr>
          <w:rFonts w:ascii="Times New Roman" w:eastAsia="Times New Roman" w:hAnsi="Times New Roman" w:cs="Times New Roman"/>
          <w:color w:val="000000"/>
          <w:sz w:val="28"/>
          <w:szCs w:val="28"/>
        </w:rPr>
        <w:t>sort (feel free to add more rows to the table below):</w:t>
      </w:r>
    </w:p>
    <w:p w14:paraId="634BC193" w14:textId="77777777" w:rsidR="00351598" w:rsidRPr="00351598" w:rsidRDefault="00351598" w:rsidP="00351598">
      <w:pPr>
        <w:shd w:val="clear" w:color="auto" w:fill="FFFFFF"/>
        <w:spacing w:after="0" w:line="240" w:lineRule="auto"/>
        <w:ind w:left="119" w:right="264"/>
        <w:rPr>
          <w:rFonts w:ascii="Times New Roman" w:eastAsia="Times New Roman" w:hAnsi="Times New Roman" w:cs="Times New Roman"/>
          <w:color w:val="000000"/>
          <w:sz w:val="28"/>
          <w:szCs w:val="28"/>
        </w:rPr>
      </w:pPr>
    </w:p>
    <w:p w14:paraId="2E9513CF" w14:textId="77777777" w:rsidR="00351598" w:rsidRPr="00351598" w:rsidRDefault="00351598" w:rsidP="00351598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351598">
        <w:rPr>
          <w:rFonts w:ascii="Times New Roman" w:eastAsia="Times New Roman" w:hAnsi="Times New Roman" w:cs="Times New Roman"/>
          <w:color w:val="000000"/>
          <w:sz w:val="28"/>
          <w:szCs w:val="28"/>
          <w:bdr w:val="none" w:sz="0" w:space="0" w:color="auto" w:frame="1"/>
        </w:rPr>
        <w:t> </w:t>
      </w:r>
    </w:p>
    <w:tbl>
      <w:tblPr>
        <w:tblW w:w="0" w:type="auto"/>
        <w:tblInd w:w="130" w:type="dxa"/>
        <w:shd w:val="clear" w:color="auto" w:fill="FFFFFF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058"/>
        <w:gridCol w:w="938"/>
        <w:gridCol w:w="939"/>
        <w:gridCol w:w="940"/>
        <w:gridCol w:w="936"/>
        <w:gridCol w:w="940"/>
        <w:gridCol w:w="941"/>
        <w:gridCol w:w="940"/>
        <w:gridCol w:w="939"/>
      </w:tblGrid>
      <w:tr w:rsidR="00351598" w:rsidRPr="00351598" w14:paraId="6B73775C" w14:textId="77777777" w:rsidTr="00351598">
        <w:trPr>
          <w:trHeight w:val="496"/>
        </w:trPr>
        <w:tc>
          <w:tcPr>
            <w:tcW w:w="94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825B45B" w14:textId="77777777" w:rsidR="00351598" w:rsidRPr="00351598" w:rsidRDefault="00351598" w:rsidP="00351598">
            <w:pPr>
              <w:spacing w:after="0" w:line="240" w:lineRule="auto"/>
              <w:ind w:left="88" w:right="79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35159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bdr w:val="none" w:sz="0" w:space="0" w:color="auto" w:frame="1"/>
              </w:rPr>
              <w:t>original</w:t>
            </w:r>
          </w:p>
        </w:tc>
        <w:tc>
          <w:tcPr>
            <w:tcW w:w="93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984DDD3" w14:textId="77777777" w:rsidR="00351598" w:rsidRPr="00351598" w:rsidRDefault="00351598" w:rsidP="00351598">
            <w:pPr>
              <w:spacing w:after="0" w:line="240" w:lineRule="auto"/>
              <w:ind w:left="325" w:right="313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35159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bdr w:val="none" w:sz="0" w:space="0" w:color="auto" w:frame="1"/>
              </w:rPr>
              <w:t>46</w:t>
            </w:r>
          </w:p>
        </w:tc>
        <w:tc>
          <w:tcPr>
            <w:tcW w:w="93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93ECE88" w14:textId="77777777" w:rsidR="00351598" w:rsidRPr="00351598" w:rsidRDefault="00351598" w:rsidP="00351598">
            <w:pPr>
              <w:spacing w:after="0" w:line="240" w:lineRule="auto"/>
              <w:ind w:left="326" w:right="313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35159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bdr w:val="none" w:sz="0" w:space="0" w:color="auto" w:frame="1"/>
              </w:rPr>
              <w:t>67</w:t>
            </w:r>
          </w:p>
        </w:tc>
        <w:tc>
          <w:tcPr>
            <w:tcW w:w="93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985F9F1" w14:textId="77777777" w:rsidR="00351598" w:rsidRPr="00351598" w:rsidRDefault="00351598" w:rsidP="00351598">
            <w:pPr>
              <w:spacing w:after="0" w:line="240" w:lineRule="auto"/>
              <w:ind w:left="327" w:right="313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35159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bdr w:val="none" w:sz="0" w:space="0" w:color="auto" w:frame="1"/>
              </w:rPr>
              <w:t>24</w:t>
            </w:r>
          </w:p>
        </w:tc>
        <w:tc>
          <w:tcPr>
            <w:tcW w:w="936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3D277C8" w14:textId="77777777" w:rsidR="00351598" w:rsidRPr="00351598" w:rsidRDefault="00351598" w:rsidP="00351598">
            <w:pPr>
              <w:spacing w:after="0" w:line="240" w:lineRule="auto"/>
              <w:ind w:left="13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35159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bdr w:val="none" w:sz="0" w:space="0" w:color="auto" w:frame="1"/>
              </w:rPr>
              <w:t>8</w:t>
            </w:r>
          </w:p>
        </w:tc>
        <w:tc>
          <w:tcPr>
            <w:tcW w:w="93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C49F658" w14:textId="77777777" w:rsidR="00351598" w:rsidRPr="00351598" w:rsidRDefault="00351598" w:rsidP="00351598">
            <w:pPr>
              <w:spacing w:after="0" w:line="240" w:lineRule="auto"/>
              <w:ind w:left="327" w:right="313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35159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bdr w:val="none" w:sz="0" w:space="0" w:color="auto" w:frame="1"/>
              </w:rPr>
              <w:t>20</w:t>
            </w:r>
          </w:p>
        </w:tc>
        <w:tc>
          <w:tcPr>
            <w:tcW w:w="93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C7C5AC6" w14:textId="77777777" w:rsidR="00351598" w:rsidRPr="00351598" w:rsidRDefault="00351598" w:rsidP="00351598">
            <w:pPr>
              <w:spacing w:after="0" w:line="240" w:lineRule="auto"/>
              <w:ind w:left="328" w:right="313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35159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bdr w:val="none" w:sz="0" w:space="0" w:color="auto" w:frame="1"/>
              </w:rPr>
              <w:t>38</w:t>
            </w:r>
          </w:p>
        </w:tc>
        <w:tc>
          <w:tcPr>
            <w:tcW w:w="93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9B31860" w14:textId="77777777" w:rsidR="00351598" w:rsidRPr="00351598" w:rsidRDefault="00351598" w:rsidP="00351598">
            <w:pPr>
              <w:spacing w:after="0" w:line="240" w:lineRule="auto"/>
              <w:ind w:left="328" w:right="312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35159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bdr w:val="none" w:sz="0" w:space="0" w:color="auto" w:frame="1"/>
              </w:rPr>
              <w:t>23</w:t>
            </w:r>
          </w:p>
        </w:tc>
        <w:tc>
          <w:tcPr>
            <w:tcW w:w="938" w:type="dxa"/>
            <w:tcBorders>
              <w:top w:val="single" w:sz="8" w:space="0" w:color="000000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6BAE86D" w14:textId="77777777" w:rsidR="00351598" w:rsidRPr="00351598" w:rsidRDefault="00351598" w:rsidP="00351598">
            <w:pPr>
              <w:spacing w:after="0" w:line="240" w:lineRule="auto"/>
              <w:ind w:left="328" w:right="311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35159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bdr w:val="none" w:sz="0" w:space="0" w:color="auto" w:frame="1"/>
              </w:rPr>
              <w:t>22</w:t>
            </w:r>
          </w:p>
        </w:tc>
      </w:tr>
      <w:tr w:rsidR="00351598" w:rsidRPr="00351598" w14:paraId="785474C4" w14:textId="77777777" w:rsidTr="00351598">
        <w:trPr>
          <w:trHeight w:val="477"/>
        </w:trPr>
        <w:tc>
          <w:tcPr>
            <w:tcW w:w="948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7B6F57D" w14:textId="77777777" w:rsidR="00351598" w:rsidRPr="00351598" w:rsidRDefault="00351598" w:rsidP="00351598">
            <w:pPr>
              <w:spacing w:after="0" w:line="240" w:lineRule="auto"/>
              <w:ind w:left="87" w:right="79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35159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bdr w:val="none" w:sz="0" w:space="0" w:color="auto" w:frame="1"/>
              </w:rPr>
              <w:t>Pass 1</w:t>
            </w:r>
          </w:p>
        </w:tc>
        <w:tc>
          <w:tcPr>
            <w:tcW w:w="93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0F499FF" w14:textId="77777777" w:rsidR="00351598" w:rsidRPr="00351598" w:rsidRDefault="00351598" w:rsidP="003515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35159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bdr w:val="none" w:sz="0" w:space="0" w:color="auto" w:frame="1"/>
              </w:rPr>
              <w:t>46</w:t>
            </w:r>
          </w:p>
        </w:tc>
        <w:tc>
          <w:tcPr>
            <w:tcW w:w="93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2C4A074" w14:textId="77777777" w:rsidR="00351598" w:rsidRPr="00351598" w:rsidRDefault="00351598" w:rsidP="003515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35159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bdr w:val="none" w:sz="0" w:space="0" w:color="auto" w:frame="1"/>
              </w:rPr>
              <w:t>67</w:t>
            </w:r>
          </w:p>
        </w:tc>
        <w:tc>
          <w:tcPr>
            <w:tcW w:w="93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C4C73A8" w14:textId="77777777" w:rsidR="00351598" w:rsidRPr="00351598" w:rsidRDefault="00351598" w:rsidP="003515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35159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bdr w:val="none" w:sz="0" w:space="0" w:color="auto" w:frame="1"/>
              </w:rPr>
              <w:t>24</w:t>
            </w:r>
          </w:p>
        </w:tc>
        <w:tc>
          <w:tcPr>
            <w:tcW w:w="9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BFDD4FC" w14:textId="77777777" w:rsidR="00351598" w:rsidRPr="00351598" w:rsidRDefault="00351598" w:rsidP="003515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35159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bdr w:val="none" w:sz="0" w:space="0" w:color="auto" w:frame="1"/>
              </w:rPr>
              <w:t>8</w:t>
            </w:r>
          </w:p>
        </w:tc>
        <w:tc>
          <w:tcPr>
            <w:tcW w:w="93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3E0C966" w14:textId="77777777" w:rsidR="00351598" w:rsidRPr="00351598" w:rsidRDefault="00351598" w:rsidP="003515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35159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bdr w:val="none" w:sz="0" w:space="0" w:color="auto" w:frame="1"/>
              </w:rPr>
              <w:t>20</w:t>
            </w:r>
          </w:p>
        </w:tc>
        <w:tc>
          <w:tcPr>
            <w:tcW w:w="93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19B1FA6" w14:textId="77777777" w:rsidR="00351598" w:rsidRPr="00351598" w:rsidRDefault="00351598" w:rsidP="003515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35159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bdr w:val="none" w:sz="0" w:space="0" w:color="auto" w:frame="1"/>
              </w:rPr>
              <w:t>38</w:t>
            </w:r>
          </w:p>
        </w:tc>
        <w:tc>
          <w:tcPr>
            <w:tcW w:w="93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71A1C16" w14:textId="77777777" w:rsidR="00351598" w:rsidRPr="00351598" w:rsidRDefault="00351598" w:rsidP="003515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35159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bdr w:val="none" w:sz="0" w:space="0" w:color="auto" w:frame="1"/>
              </w:rPr>
              <w:t>23</w:t>
            </w:r>
          </w:p>
        </w:tc>
        <w:tc>
          <w:tcPr>
            <w:tcW w:w="93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FB470B3" w14:textId="77777777" w:rsidR="00351598" w:rsidRPr="00351598" w:rsidRDefault="00351598" w:rsidP="003515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35159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bdr w:val="none" w:sz="0" w:space="0" w:color="auto" w:frame="1"/>
              </w:rPr>
              <w:t>22</w:t>
            </w:r>
          </w:p>
        </w:tc>
      </w:tr>
      <w:tr w:rsidR="00351598" w:rsidRPr="00351598" w14:paraId="5D90D3CD" w14:textId="77777777" w:rsidTr="00351598">
        <w:trPr>
          <w:trHeight w:val="498"/>
        </w:trPr>
        <w:tc>
          <w:tcPr>
            <w:tcW w:w="948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B107937" w14:textId="77777777" w:rsidR="00351598" w:rsidRPr="00351598" w:rsidRDefault="00351598" w:rsidP="00351598">
            <w:pPr>
              <w:spacing w:after="0" w:line="240" w:lineRule="auto"/>
              <w:ind w:left="87" w:right="79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35159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bdr w:val="none" w:sz="0" w:space="0" w:color="auto" w:frame="1"/>
              </w:rPr>
              <w:t>Pass 2</w:t>
            </w:r>
          </w:p>
        </w:tc>
        <w:tc>
          <w:tcPr>
            <w:tcW w:w="93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207101E" w14:textId="77777777" w:rsidR="00351598" w:rsidRPr="00351598" w:rsidRDefault="00351598" w:rsidP="003515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35159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bdr w:val="none" w:sz="0" w:space="0" w:color="auto" w:frame="1"/>
              </w:rPr>
              <w:t>24</w:t>
            </w:r>
          </w:p>
        </w:tc>
        <w:tc>
          <w:tcPr>
            <w:tcW w:w="93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4022046" w14:textId="77777777" w:rsidR="00351598" w:rsidRPr="00351598" w:rsidRDefault="00351598" w:rsidP="003515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35159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bdr w:val="none" w:sz="0" w:space="0" w:color="auto" w:frame="1"/>
              </w:rPr>
              <w:t>46</w:t>
            </w:r>
          </w:p>
        </w:tc>
        <w:tc>
          <w:tcPr>
            <w:tcW w:w="93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09CDAF2" w14:textId="77777777" w:rsidR="00351598" w:rsidRPr="00351598" w:rsidRDefault="00351598" w:rsidP="003515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35159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bdr w:val="none" w:sz="0" w:space="0" w:color="auto" w:frame="1"/>
              </w:rPr>
              <w:t>67</w:t>
            </w:r>
          </w:p>
        </w:tc>
        <w:tc>
          <w:tcPr>
            <w:tcW w:w="9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C88549F" w14:textId="77777777" w:rsidR="00351598" w:rsidRPr="00351598" w:rsidRDefault="00351598" w:rsidP="003515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35159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bdr w:val="none" w:sz="0" w:space="0" w:color="auto" w:frame="1"/>
              </w:rPr>
              <w:t>8</w:t>
            </w:r>
          </w:p>
        </w:tc>
        <w:tc>
          <w:tcPr>
            <w:tcW w:w="93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5234862" w14:textId="77777777" w:rsidR="00351598" w:rsidRPr="00351598" w:rsidRDefault="00351598" w:rsidP="003515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35159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bdr w:val="none" w:sz="0" w:space="0" w:color="auto" w:frame="1"/>
              </w:rPr>
              <w:t>20</w:t>
            </w:r>
          </w:p>
        </w:tc>
        <w:tc>
          <w:tcPr>
            <w:tcW w:w="93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59C8B62" w14:textId="77777777" w:rsidR="00351598" w:rsidRPr="00351598" w:rsidRDefault="00351598" w:rsidP="003515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35159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bdr w:val="none" w:sz="0" w:space="0" w:color="auto" w:frame="1"/>
              </w:rPr>
              <w:t>38</w:t>
            </w:r>
          </w:p>
        </w:tc>
        <w:tc>
          <w:tcPr>
            <w:tcW w:w="93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19BCF6B" w14:textId="77777777" w:rsidR="00351598" w:rsidRPr="00351598" w:rsidRDefault="00351598" w:rsidP="003515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35159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bdr w:val="none" w:sz="0" w:space="0" w:color="auto" w:frame="1"/>
              </w:rPr>
              <w:t>23</w:t>
            </w:r>
          </w:p>
        </w:tc>
        <w:tc>
          <w:tcPr>
            <w:tcW w:w="93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1712B24" w14:textId="77777777" w:rsidR="00351598" w:rsidRPr="00351598" w:rsidRDefault="00351598" w:rsidP="003515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35159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bdr w:val="none" w:sz="0" w:space="0" w:color="auto" w:frame="1"/>
              </w:rPr>
              <w:t>22</w:t>
            </w:r>
          </w:p>
        </w:tc>
      </w:tr>
      <w:tr w:rsidR="00351598" w:rsidRPr="00351598" w14:paraId="54287165" w14:textId="77777777" w:rsidTr="00351598">
        <w:trPr>
          <w:trHeight w:val="498"/>
        </w:trPr>
        <w:tc>
          <w:tcPr>
            <w:tcW w:w="948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81A4381" w14:textId="77777777" w:rsidR="00351598" w:rsidRPr="00351598" w:rsidRDefault="00351598" w:rsidP="00351598">
            <w:pPr>
              <w:spacing w:after="0" w:line="240" w:lineRule="auto"/>
              <w:ind w:left="87" w:right="79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35159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bdr w:val="none" w:sz="0" w:space="0" w:color="auto" w:frame="1"/>
              </w:rPr>
              <w:t>Pass 3</w:t>
            </w:r>
          </w:p>
        </w:tc>
        <w:tc>
          <w:tcPr>
            <w:tcW w:w="93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29C7225" w14:textId="77777777" w:rsidR="00351598" w:rsidRPr="00351598" w:rsidRDefault="00351598" w:rsidP="003515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35159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bdr w:val="none" w:sz="0" w:space="0" w:color="auto" w:frame="1"/>
              </w:rPr>
              <w:t>8</w:t>
            </w:r>
          </w:p>
        </w:tc>
        <w:tc>
          <w:tcPr>
            <w:tcW w:w="93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6D3DDD2" w14:textId="77777777" w:rsidR="00351598" w:rsidRPr="00351598" w:rsidRDefault="00351598" w:rsidP="003515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35159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bdr w:val="none" w:sz="0" w:space="0" w:color="auto" w:frame="1"/>
              </w:rPr>
              <w:t>24</w:t>
            </w:r>
          </w:p>
        </w:tc>
        <w:tc>
          <w:tcPr>
            <w:tcW w:w="93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8F175BE" w14:textId="77777777" w:rsidR="00351598" w:rsidRPr="00351598" w:rsidRDefault="00351598" w:rsidP="003515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35159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bdr w:val="none" w:sz="0" w:space="0" w:color="auto" w:frame="1"/>
              </w:rPr>
              <w:t>46</w:t>
            </w:r>
          </w:p>
        </w:tc>
        <w:tc>
          <w:tcPr>
            <w:tcW w:w="9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23EB332" w14:textId="77777777" w:rsidR="00351598" w:rsidRPr="00351598" w:rsidRDefault="00351598" w:rsidP="003515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35159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bdr w:val="none" w:sz="0" w:space="0" w:color="auto" w:frame="1"/>
              </w:rPr>
              <w:t>67</w:t>
            </w:r>
          </w:p>
        </w:tc>
        <w:tc>
          <w:tcPr>
            <w:tcW w:w="93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A6D4F58" w14:textId="77777777" w:rsidR="00351598" w:rsidRPr="00351598" w:rsidRDefault="00351598" w:rsidP="003515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35159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bdr w:val="none" w:sz="0" w:space="0" w:color="auto" w:frame="1"/>
              </w:rPr>
              <w:t>20</w:t>
            </w:r>
          </w:p>
        </w:tc>
        <w:tc>
          <w:tcPr>
            <w:tcW w:w="93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E89B611" w14:textId="77777777" w:rsidR="00351598" w:rsidRPr="00351598" w:rsidRDefault="00351598" w:rsidP="003515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35159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bdr w:val="none" w:sz="0" w:space="0" w:color="auto" w:frame="1"/>
              </w:rPr>
              <w:t>38</w:t>
            </w:r>
          </w:p>
        </w:tc>
        <w:tc>
          <w:tcPr>
            <w:tcW w:w="93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41A6E83" w14:textId="77777777" w:rsidR="00351598" w:rsidRPr="00351598" w:rsidRDefault="00351598" w:rsidP="003515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35159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bdr w:val="none" w:sz="0" w:space="0" w:color="auto" w:frame="1"/>
              </w:rPr>
              <w:t>23</w:t>
            </w:r>
          </w:p>
        </w:tc>
        <w:tc>
          <w:tcPr>
            <w:tcW w:w="93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50E643E" w14:textId="77777777" w:rsidR="00351598" w:rsidRPr="00351598" w:rsidRDefault="00351598" w:rsidP="003515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35159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bdr w:val="none" w:sz="0" w:space="0" w:color="auto" w:frame="1"/>
              </w:rPr>
              <w:t>22</w:t>
            </w:r>
          </w:p>
        </w:tc>
      </w:tr>
      <w:tr w:rsidR="00351598" w:rsidRPr="00351598" w14:paraId="10DA203A" w14:textId="77777777" w:rsidTr="00351598">
        <w:trPr>
          <w:trHeight w:val="498"/>
        </w:trPr>
        <w:tc>
          <w:tcPr>
            <w:tcW w:w="948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E93057C" w14:textId="77777777" w:rsidR="00351598" w:rsidRPr="00351598" w:rsidRDefault="00351598" w:rsidP="00351598">
            <w:pPr>
              <w:spacing w:after="0" w:line="240" w:lineRule="auto"/>
              <w:ind w:left="87" w:right="79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35159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bdr w:val="none" w:sz="0" w:space="0" w:color="auto" w:frame="1"/>
              </w:rPr>
              <w:t>Pass 4</w:t>
            </w:r>
          </w:p>
        </w:tc>
        <w:tc>
          <w:tcPr>
            <w:tcW w:w="93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9463F0F" w14:textId="77777777" w:rsidR="00351598" w:rsidRPr="00351598" w:rsidRDefault="00351598" w:rsidP="003515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35159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bdr w:val="none" w:sz="0" w:space="0" w:color="auto" w:frame="1"/>
              </w:rPr>
              <w:t>8</w:t>
            </w:r>
          </w:p>
        </w:tc>
        <w:tc>
          <w:tcPr>
            <w:tcW w:w="93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6EE1A8E" w14:textId="77777777" w:rsidR="00351598" w:rsidRPr="00351598" w:rsidRDefault="00351598" w:rsidP="003515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35159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bdr w:val="none" w:sz="0" w:space="0" w:color="auto" w:frame="1"/>
              </w:rPr>
              <w:t>20</w:t>
            </w:r>
          </w:p>
        </w:tc>
        <w:tc>
          <w:tcPr>
            <w:tcW w:w="93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77DC04F" w14:textId="77777777" w:rsidR="00351598" w:rsidRPr="00351598" w:rsidRDefault="00351598" w:rsidP="003515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35159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bdr w:val="none" w:sz="0" w:space="0" w:color="auto" w:frame="1"/>
              </w:rPr>
              <w:t>24</w:t>
            </w:r>
          </w:p>
        </w:tc>
        <w:tc>
          <w:tcPr>
            <w:tcW w:w="9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E4760F5" w14:textId="77777777" w:rsidR="00351598" w:rsidRPr="00351598" w:rsidRDefault="00351598" w:rsidP="003515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35159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bdr w:val="none" w:sz="0" w:space="0" w:color="auto" w:frame="1"/>
              </w:rPr>
              <w:t>46</w:t>
            </w:r>
          </w:p>
        </w:tc>
        <w:tc>
          <w:tcPr>
            <w:tcW w:w="93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35F4AB5" w14:textId="77777777" w:rsidR="00351598" w:rsidRPr="00351598" w:rsidRDefault="00351598" w:rsidP="003515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35159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bdr w:val="none" w:sz="0" w:space="0" w:color="auto" w:frame="1"/>
              </w:rPr>
              <w:t>67</w:t>
            </w:r>
          </w:p>
        </w:tc>
        <w:tc>
          <w:tcPr>
            <w:tcW w:w="93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9C1C1F7" w14:textId="77777777" w:rsidR="00351598" w:rsidRPr="00351598" w:rsidRDefault="00351598" w:rsidP="003515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35159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bdr w:val="none" w:sz="0" w:space="0" w:color="auto" w:frame="1"/>
              </w:rPr>
              <w:t>38</w:t>
            </w:r>
          </w:p>
        </w:tc>
        <w:tc>
          <w:tcPr>
            <w:tcW w:w="93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93B141F" w14:textId="77777777" w:rsidR="00351598" w:rsidRPr="00351598" w:rsidRDefault="00351598" w:rsidP="003515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35159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bdr w:val="none" w:sz="0" w:space="0" w:color="auto" w:frame="1"/>
              </w:rPr>
              <w:t>23</w:t>
            </w:r>
          </w:p>
        </w:tc>
        <w:tc>
          <w:tcPr>
            <w:tcW w:w="93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A7FB89C" w14:textId="77777777" w:rsidR="00351598" w:rsidRPr="00351598" w:rsidRDefault="00351598" w:rsidP="003515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35159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bdr w:val="none" w:sz="0" w:space="0" w:color="auto" w:frame="1"/>
              </w:rPr>
              <w:t>22</w:t>
            </w:r>
          </w:p>
        </w:tc>
      </w:tr>
      <w:tr w:rsidR="00351598" w:rsidRPr="00351598" w14:paraId="35DB74A5" w14:textId="77777777" w:rsidTr="00351598">
        <w:trPr>
          <w:trHeight w:val="498"/>
        </w:trPr>
        <w:tc>
          <w:tcPr>
            <w:tcW w:w="948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B1305BF" w14:textId="77777777" w:rsidR="00351598" w:rsidRPr="00351598" w:rsidRDefault="00351598" w:rsidP="00351598">
            <w:pPr>
              <w:spacing w:after="0" w:line="240" w:lineRule="auto"/>
              <w:ind w:left="87" w:right="79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35159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bdr w:val="none" w:sz="0" w:space="0" w:color="auto" w:frame="1"/>
              </w:rPr>
              <w:t>Pass 5</w:t>
            </w:r>
          </w:p>
        </w:tc>
        <w:tc>
          <w:tcPr>
            <w:tcW w:w="93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3D03E76" w14:textId="77777777" w:rsidR="00351598" w:rsidRPr="00351598" w:rsidRDefault="00351598" w:rsidP="003515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35159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bdr w:val="none" w:sz="0" w:space="0" w:color="auto" w:frame="1"/>
              </w:rPr>
              <w:t>8</w:t>
            </w:r>
          </w:p>
        </w:tc>
        <w:tc>
          <w:tcPr>
            <w:tcW w:w="93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6F9190C" w14:textId="77777777" w:rsidR="00351598" w:rsidRPr="00351598" w:rsidRDefault="00351598" w:rsidP="003515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35159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bdr w:val="none" w:sz="0" w:space="0" w:color="auto" w:frame="1"/>
              </w:rPr>
              <w:t>20</w:t>
            </w:r>
          </w:p>
        </w:tc>
        <w:tc>
          <w:tcPr>
            <w:tcW w:w="93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D42B594" w14:textId="77777777" w:rsidR="00351598" w:rsidRPr="00351598" w:rsidRDefault="00351598" w:rsidP="003515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35159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bdr w:val="none" w:sz="0" w:space="0" w:color="auto" w:frame="1"/>
              </w:rPr>
              <w:t>24</w:t>
            </w:r>
          </w:p>
        </w:tc>
        <w:tc>
          <w:tcPr>
            <w:tcW w:w="9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33CCEE6" w14:textId="77777777" w:rsidR="00351598" w:rsidRPr="00351598" w:rsidRDefault="00351598" w:rsidP="003515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35159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bdr w:val="none" w:sz="0" w:space="0" w:color="auto" w:frame="1"/>
              </w:rPr>
              <w:t>38</w:t>
            </w:r>
          </w:p>
        </w:tc>
        <w:tc>
          <w:tcPr>
            <w:tcW w:w="93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EDA291F" w14:textId="77777777" w:rsidR="00351598" w:rsidRPr="00351598" w:rsidRDefault="00351598" w:rsidP="003515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35159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bdr w:val="none" w:sz="0" w:space="0" w:color="auto" w:frame="1"/>
              </w:rPr>
              <w:t>46</w:t>
            </w:r>
          </w:p>
        </w:tc>
        <w:tc>
          <w:tcPr>
            <w:tcW w:w="93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2683C63" w14:textId="77777777" w:rsidR="00351598" w:rsidRPr="00351598" w:rsidRDefault="00351598" w:rsidP="003515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35159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bdr w:val="none" w:sz="0" w:space="0" w:color="auto" w:frame="1"/>
              </w:rPr>
              <w:t>67</w:t>
            </w:r>
          </w:p>
        </w:tc>
        <w:tc>
          <w:tcPr>
            <w:tcW w:w="93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3E18FA9" w14:textId="77777777" w:rsidR="00351598" w:rsidRPr="00351598" w:rsidRDefault="00351598" w:rsidP="003515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35159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bdr w:val="none" w:sz="0" w:space="0" w:color="auto" w:frame="1"/>
              </w:rPr>
              <w:t>23</w:t>
            </w:r>
          </w:p>
        </w:tc>
        <w:tc>
          <w:tcPr>
            <w:tcW w:w="93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F511D3D" w14:textId="77777777" w:rsidR="00351598" w:rsidRPr="00351598" w:rsidRDefault="00351598" w:rsidP="003515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35159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bdr w:val="none" w:sz="0" w:space="0" w:color="auto" w:frame="1"/>
              </w:rPr>
              <w:t>22</w:t>
            </w:r>
          </w:p>
        </w:tc>
      </w:tr>
      <w:tr w:rsidR="00351598" w:rsidRPr="00351598" w14:paraId="6B90C19C" w14:textId="77777777" w:rsidTr="00351598">
        <w:trPr>
          <w:trHeight w:val="498"/>
        </w:trPr>
        <w:tc>
          <w:tcPr>
            <w:tcW w:w="948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F169C5B" w14:textId="77777777" w:rsidR="00351598" w:rsidRPr="00351598" w:rsidRDefault="00351598" w:rsidP="00351598">
            <w:pPr>
              <w:spacing w:after="0" w:line="240" w:lineRule="auto"/>
              <w:ind w:left="87" w:right="79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35159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bdr w:val="none" w:sz="0" w:space="0" w:color="auto" w:frame="1"/>
              </w:rPr>
              <w:t>Pass 6</w:t>
            </w:r>
          </w:p>
        </w:tc>
        <w:tc>
          <w:tcPr>
            <w:tcW w:w="93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17934A9" w14:textId="77777777" w:rsidR="00351598" w:rsidRPr="00351598" w:rsidRDefault="00351598" w:rsidP="003515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35159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bdr w:val="none" w:sz="0" w:space="0" w:color="auto" w:frame="1"/>
              </w:rPr>
              <w:t>8</w:t>
            </w:r>
          </w:p>
        </w:tc>
        <w:tc>
          <w:tcPr>
            <w:tcW w:w="93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1E61CED" w14:textId="77777777" w:rsidR="00351598" w:rsidRPr="00351598" w:rsidRDefault="00351598" w:rsidP="003515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35159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bdr w:val="none" w:sz="0" w:space="0" w:color="auto" w:frame="1"/>
              </w:rPr>
              <w:t>20</w:t>
            </w:r>
          </w:p>
        </w:tc>
        <w:tc>
          <w:tcPr>
            <w:tcW w:w="93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3F0684B" w14:textId="77777777" w:rsidR="00351598" w:rsidRPr="00351598" w:rsidRDefault="00351598" w:rsidP="003515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35159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bdr w:val="none" w:sz="0" w:space="0" w:color="auto" w:frame="1"/>
              </w:rPr>
              <w:t>23</w:t>
            </w:r>
          </w:p>
        </w:tc>
        <w:tc>
          <w:tcPr>
            <w:tcW w:w="9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8DDE7ED" w14:textId="77777777" w:rsidR="00351598" w:rsidRPr="00351598" w:rsidRDefault="00351598" w:rsidP="003515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35159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bdr w:val="none" w:sz="0" w:space="0" w:color="auto" w:frame="1"/>
              </w:rPr>
              <w:t>24</w:t>
            </w:r>
          </w:p>
        </w:tc>
        <w:tc>
          <w:tcPr>
            <w:tcW w:w="93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4176869" w14:textId="77777777" w:rsidR="00351598" w:rsidRPr="00351598" w:rsidRDefault="00351598" w:rsidP="003515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35159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bdr w:val="none" w:sz="0" w:space="0" w:color="auto" w:frame="1"/>
              </w:rPr>
              <w:t>38</w:t>
            </w:r>
          </w:p>
        </w:tc>
        <w:tc>
          <w:tcPr>
            <w:tcW w:w="93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10D3A8B" w14:textId="77777777" w:rsidR="00351598" w:rsidRPr="00351598" w:rsidRDefault="00351598" w:rsidP="003515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35159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bdr w:val="none" w:sz="0" w:space="0" w:color="auto" w:frame="1"/>
              </w:rPr>
              <w:t>46</w:t>
            </w:r>
          </w:p>
        </w:tc>
        <w:tc>
          <w:tcPr>
            <w:tcW w:w="93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38BBB63" w14:textId="77777777" w:rsidR="00351598" w:rsidRPr="00351598" w:rsidRDefault="00351598" w:rsidP="003515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35159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bdr w:val="none" w:sz="0" w:space="0" w:color="auto" w:frame="1"/>
              </w:rPr>
              <w:t>67</w:t>
            </w:r>
          </w:p>
        </w:tc>
        <w:tc>
          <w:tcPr>
            <w:tcW w:w="93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2A0BD74" w14:textId="77777777" w:rsidR="00351598" w:rsidRPr="00351598" w:rsidRDefault="00351598" w:rsidP="003515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35159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bdr w:val="none" w:sz="0" w:space="0" w:color="auto" w:frame="1"/>
              </w:rPr>
              <w:t>22</w:t>
            </w:r>
          </w:p>
        </w:tc>
      </w:tr>
      <w:tr w:rsidR="00351598" w:rsidRPr="00351598" w14:paraId="6F8BD5C4" w14:textId="77777777" w:rsidTr="00351598">
        <w:trPr>
          <w:trHeight w:val="498"/>
        </w:trPr>
        <w:tc>
          <w:tcPr>
            <w:tcW w:w="948" w:type="dxa"/>
            <w:tcBorders>
              <w:top w:val="nil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B607FE7" w14:textId="77777777" w:rsidR="00351598" w:rsidRPr="00351598" w:rsidRDefault="00351598" w:rsidP="00351598">
            <w:pPr>
              <w:spacing w:after="0" w:line="240" w:lineRule="auto"/>
              <w:ind w:left="87" w:right="79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35159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bdr w:val="none" w:sz="0" w:space="0" w:color="auto" w:frame="1"/>
              </w:rPr>
              <w:t>Pass 7</w:t>
            </w:r>
          </w:p>
        </w:tc>
        <w:tc>
          <w:tcPr>
            <w:tcW w:w="93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0177FA2" w14:textId="77777777" w:rsidR="00351598" w:rsidRPr="00351598" w:rsidRDefault="00351598" w:rsidP="003515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35159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bdr w:val="none" w:sz="0" w:space="0" w:color="auto" w:frame="1"/>
              </w:rPr>
              <w:t>8</w:t>
            </w:r>
          </w:p>
        </w:tc>
        <w:tc>
          <w:tcPr>
            <w:tcW w:w="93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08844F8" w14:textId="77777777" w:rsidR="00351598" w:rsidRPr="00351598" w:rsidRDefault="00351598" w:rsidP="003515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35159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bdr w:val="none" w:sz="0" w:space="0" w:color="auto" w:frame="1"/>
              </w:rPr>
              <w:t>20</w:t>
            </w:r>
          </w:p>
        </w:tc>
        <w:tc>
          <w:tcPr>
            <w:tcW w:w="93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6CA8CC6" w14:textId="77777777" w:rsidR="00351598" w:rsidRPr="00351598" w:rsidRDefault="00351598" w:rsidP="003515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35159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bdr w:val="none" w:sz="0" w:space="0" w:color="auto" w:frame="1"/>
              </w:rPr>
              <w:t>22</w:t>
            </w:r>
          </w:p>
        </w:tc>
        <w:tc>
          <w:tcPr>
            <w:tcW w:w="936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38767FD" w14:textId="77777777" w:rsidR="00351598" w:rsidRPr="00351598" w:rsidRDefault="00351598" w:rsidP="003515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35159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bdr w:val="none" w:sz="0" w:space="0" w:color="auto" w:frame="1"/>
              </w:rPr>
              <w:t>23</w:t>
            </w:r>
          </w:p>
        </w:tc>
        <w:tc>
          <w:tcPr>
            <w:tcW w:w="93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CAD2980" w14:textId="77777777" w:rsidR="00351598" w:rsidRPr="00351598" w:rsidRDefault="00351598" w:rsidP="003515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35159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bdr w:val="none" w:sz="0" w:space="0" w:color="auto" w:frame="1"/>
              </w:rPr>
              <w:t>24</w:t>
            </w:r>
          </w:p>
        </w:tc>
        <w:tc>
          <w:tcPr>
            <w:tcW w:w="93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A1E1679" w14:textId="77777777" w:rsidR="00351598" w:rsidRPr="00351598" w:rsidRDefault="00351598" w:rsidP="003515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35159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bdr w:val="none" w:sz="0" w:space="0" w:color="auto" w:frame="1"/>
              </w:rPr>
              <w:t>38</w:t>
            </w:r>
          </w:p>
        </w:tc>
        <w:tc>
          <w:tcPr>
            <w:tcW w:w="93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F510D46" w14:textId="77777777" w:rsidR="00351598" w:rsidRPr="00351598" w:rsidRDefault="00351598" w:rsidP="003515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35159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bdr w:val="none" w:sz="0" w:space="0" w:color="auto" w:frame="1"/>
              </w:rPr>
              <w:t>46</w:t>
            </w:r>
          </w:p>
        </w:tc>
        <w:tc>
          <w:tcPr>
            <w:tcW w:w="938" w:type="dxa"/>
            <w:tcBorders>
              <w:top w:val="nil"/>
              <w:left w:val="nil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3773728" w14:textId="77777777" w:rsidR="00351598" w:rsidRPr="00351598" w:rsidRDefault="00351598" w:rsidP="00351598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</w:rPr>
            </w:pPr>
            <w:r w:rsidRPr="00351598">
              <w:rPr>
                <w:rFonts w:ascii="Times New Roman" w:eastAsia="Times New Roman" w:hAnsi="Times New Roman" w:cs="Times New Roman"/>
                <w:color w:val="000000"/>
                <w:sz w:val="28"/>
                <w:szCs w:val="28"/>
                <w:bdr w:val="none" w:sz="0" w:space="0" w:color="auto" w:frame="1"/>
              </w:rPr>
              <w:t>67</w:t>
            </w:r>
          </w:p>
        </w:tc>
      </w:tr>
    </w:tbl>
    <w:p w14:paraId="7D58E21D" w14:textId="6C4E1AF0" w:rsidR="00D8694D" w:rsidRPr="00351598" w:rsidRDefault="00351598" w:rsidP="00351598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8"/>
          <w:szCs w:val="28"/>
        </w:rPr>
      </w:pPr>
      <w:r w:rsidRPr="00351598">
        <w:rPr>
          <w:rFonts w:ascii="Times New Roman" w:eastAsia="Times New Roman" w:hAnsi="Times New Roman" w:cs="Times New Roman"/>
          <w:color w:val="000000"/>
          <w:sz w:val="28"/>
          <w:szCs w:val="28"/>
        </w:rPr>
        <w:t> </w:t>
      </w:r>
    </w:p>
    <w:sectPr w:rsidR="00D8694D" w:rsidRPr="0035159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WxMDQ2MTYxMDE1NbNQ0lEKTi0uzszPAykwrAUAMRMfkSwAAAA="/>
  </w:docVars>
  <w:rsids>
    <w:rsidRoot w:val="00351598"/>
    <w:rsid w:val="00083975"/>
    <w:rsid w:val="000B4DB9"/>
    <w:rsid w:val="00131D98"/>
    <w:rsid w:val="00295848"/>
    <w:rsid w:val="002E1475"/>
    <w:rsid w:val="00351598"/>
    <w:rsid w:val="003D6DCB"/>
    <w:rsid w:val="003F308F"/>
    <w:rsid w:val="007B66C5"/>
    <w:rsid w:val="009006CA"/>
    <w:rsid w:val="00E46336"/>
    <w:rsid w:val="00E76F80"/>
    <w:rsid w:val="00FD43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D80293"/>
  <w15:chartTrackingRefBased/>
  <w15:docId w15:val="{2621499B-74AD-45D9-9FD4-1B89E1A824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35159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72699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08</Words>
  <Characters>620</Characters>
  <Application>Microsoft Office Word</Application>
  <DocSecurity>0</DocSecurity>
  <Lines>5</Lines>
  <Paragraphs>1</Paragraphs>
  <ScaleCrop>false</ScaleCrop>
  <Company/>
  <LinksUpToDate>false</LinksUpToDate>
  <CharactersWithSpaces>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eha Shakya</dc:creator>
  <cp:keywords/>
  <dc:description/>
  <cp:lastModifiedBy>Sneha Shakya</cp:lastModifiedBy>
  <cp:revision>1</cp:revision>
  <dcterms:created xsi:type="dcterms:W3CDTF">2020-02-06T16:49:00Z</dcterms:created>
  <dcterms:modified xsi:type="dcterms:W3CDTF">2020-02-06T16:56:00Z</dcterms:modified>
</cp:coreProperties>
</file>